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1" w:name="X4bc5b800f3134c44960e04545fd0fc34740e224"/>
    <w:p>
      <w:pPr>
        <w:pStyle w:val="Heading1"/>
      </w:pPr>
      <w:r>
        <w:t xml:space="preserve">Curriculum Vitae: Physiotherapist in Singapore, Singapor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Physiotherapist with over 8 years of experience in delivering high-quality rehabilitation services in Singapore. Specializing in musculoskeletal, sports injury recovery, and geriatric care, I am committed to enhancing patient mobility and quality of life through evidence-based practices. My career in Singapore has been shaped by a deep understanding of the country’s healthcare system, cultural diversity, and the unique needs of its population. As a Physiotherapist in Singapore, I strive to combine clinical expertise with compassionate care to support individuals on their journey to recover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Nanyang Polytechnic, Singapore (Graduated: 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Physiotherapy</w:t>
      </w:r>
      <w:r>
        <w:t xml:space="preserve">, National University of Singapore (NUS), Singapore (Graduated: 2016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42a519c1058dd456d749a8ba88329fd82d7ae95"/>
    <w:p>
      <w:pPr>
        <w:pStyle w:val="Heading3"/>
      </w:pPr>
      <w:r>
        <w:t xml:space="preserve">Singapore Health Services (SHS) - Senior Physiotherapis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General Hospital, Singapore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hysiotherapy assessments and treatment plans for patients with post-surgical, neurological, and musculoskeletal condition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sign individualized rehabilitation programs tailored to the needs of Singapore’s diverse patient population.</w:t>
      </w:r>
    </w:p>
    <w:p>
      <w:pPr>
        <w:numPr>
          <w:ilvl w:val="0"/>
          <w:numId w:val="1002"/>
        </w:numPr>
        <w:pStyle w:val="Compact"/>
      </w:pPr>
      <w:r>
        <w:t xml:space="preserve">Conduct community outreach programs in Singapore to promote physical wellness and injury prevention among elderly and youth populations.</w:t>
      </w:r>
    </w:p>
    <w:p>
      <w:pPr>
        <w:numPr>
          <w:ilvl w:val="0"/>
          <w:numId w:val="1002"/>
        </w:numPr>
        <w:pStyle w:val="Compact"/>
      </w:pPr>
      <w:r>
        <w:t xml:space="preserve">Mentor junior physiotherapists and contribute to continuous professional development initiatives within the hospital.</w:t>
      </w:r>
    </w:p>
    <w:bookmarkEnd w:id="23"/>
    <w:bookmarkStart w:id="24" w:name="Xd0bc23d8aebe42f758098d248477fa095b9495a"/>
    <w:p>
      <w:pPr>
        <w:pStyle w:val="Heading3"/>
      </w:pPr>
      <w:r>
        <w:t xml:space="preserve">RehabActive Physiotherapy Clinic - Physiotherapis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Orchard Road, Singapore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5 – 2018</w:t>
      </w:r>
    </w:p>
    <w:p>
      <w:pPr>
        <w:numPr>
          <w:ilvl w:val="0"/>
          <w:numId w:val="1003"/>
        </w:numPr>
        <w:pStyle w:val="Compact"/>
      </w:pPr>
      <w:r>
        <w:t xml:space="preserve">Treated over 200 patients monthly, focusing on sports injury rehabilitation, workplace injuries, and post-partum recovery.</w:t>
      </w:r>
    </w:p>
    <w:p>
      <w:pPr>
        <w:numPr>
          <w:ilvl w:val="0"/>
          <w:numId w:val="1003"/>
        </w:numPr>
        <w:pStyle w:val="Compact"/>
      </w:pPr>
      <w:r>
        <w:t xml:space="preserve">Utilized advanced techniques such as dry needling and manual therapy to address complex cases in Singapore’s fast-paced urban environment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gyms and corporate wellness programs to expand access to physiotherapy services across Singapore.</w:t>
      </w:r>
    </w:p>
    <w:bookmarkEnd w:id="24"/>
    <w:bookmarkStart w:id="25" w:name="X80a53fd7a7b0ab98cfbfe60ccf2d21398657f77"/>
    <w:p>
      <w:pPr>
        <w:pStyle w:val="Heading3"/>
      </w:pPr>
      <w:r>
        <w:t xml:space="preserve">National Sports Council of Singapore - Clinical Physiotherapis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allang, Singapore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4 – 2015</w:t>
      </w:r>
    </w:p>
    <w:p>
      <w:pPr>
        <w:numPr>
          <w:ilvl w:val="0"/>
          <w:numId w:val="1004"/>
        </w:numPr>
        <w:pStyle w:val="Compact"/>
      </w:pPr>
      <w:r>
        <w:t xml:space="preserve">Provided on-site physiotherapy support for athletes and sports teams participating in regional competitions.</w:t>
      </w:r>
    </w:p>
    <w:p>
      <w:pPr>
        <w:numPr>
          <w:ilvl w:val="0"/>
          <w:numId w:val="1004"/>
        </w:numPr>
        <w:pStyle w:val="Compact"/>
      </w:pPr>
      <w:r>
        <w:t xml:space="preserve">Educated coaches and athletes on injury prevention strategies aligned with Singapore’s national sports development goa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ssessment, manual therapy, therapeutic exercise prescription, and electro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Fluency in English and Mandarin to cater to Singapore’s bilingual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Skilled in using EMR systems (e.g., Mi-Health) and physiotherapy software for patient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Strong communication skills to build trust with patients from diverse cultural backgrounds in Singapore.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ngapore Physiotherapy Council (SPC) Registration</w:t>
      </w:r>
      <w:r>
        <w:t xml:space="preserve"> </w:t>
      </w:r>
      <w:r>
        <w:t xml:space="preserve">– License Number: [Your License Numbe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Federation of Orthopaedic Manipulative Therapists (IFOMT)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Singapore Red Cro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Pain Management Training</w:t>
      </w:r>
      <w:r>
        <w:t xml:space="preserve">, Singapore Institute of Physiotherapy (2021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Mandarin, Malay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physiotherapist for the Singapore Stroke Association and National Kidney Foundatio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Singapore</dc:title>
  <dc:creator/>
  <dc:language>en</dc:language>
  <cp:keywords/>
  <dcterms:created xsi:type="dcterms:W3CDTF">2026-07-21T11:07:20Z</dcterms:created>
  <dcterms:modified xsi:type="dcterms:W3CDTF">2026-07-21T1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